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43A5B1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4138503E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286B254E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3182DF74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</w:t>
      </w:r>
      <w:proofErr w:type="spellStart"/>
      <w:r w:rsidRPr="001D038C">
        <w:rPr>
          <w:rFonts w:ascii="Minion Pro" w:hAnsi="Minion Pro"/>
        </w:rPr>
        <w:t>pa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</w:t>
      </w:r>
      <w:proofErr w:type="spellStart"/>
      <w:r w:rsidRPr="001D038C">
        <w:rPr>
          <w:rFonts w:ascii="Minion Pro" w:hAnsi="Minion Pro"/>
        </w:rPr>
        <w:t>An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0D0D43B1" w14:textId="77777777" w:rsidTr="00821BA2">
        <w:tc>
          <w:tcPr>
            <w:tcW w:w="9350" w:type="dxa"/>
          </w:tcPr>
          <w:p w14:paraId="04C32EE0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4EE9F0A9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7FC2607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commentRangeEnd w:id="0"/>
            <w:proofErr w:type="spellEnd"/>
            <w:r w:rsidR="006F5A81">
              <w:rPr>
                <w:rStyle w:val="CommentReference"/>
              </w:rPr>
              <w:commentReference w:id="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industry </w:t>
            </w:r>
            <w:commentRangeEnd w:id="1"/>
            <w:r w:rsidR="006F5A81">
              <w:rPr>
                <w:rStyle w:val="CommentReference"/>
              </w:rPr>
              <w:commentReference w:id="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EFB32E8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="006F5A81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6F5A81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="006F5A81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6F5A81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="006F5A81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6F5A81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="006F5A81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6F5A81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6F5A81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6F5A81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6F5A81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commentRangeStart w:id="2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2"/>
            <w:r w:rsidR="006F5A81">
              <w:rPr>
                <w:rStyle w:val="CommentReference"/>
              </w:rPr>
              <w:commentReference w:id="2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3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commentRangeEnd w:id="3"/>
            <w:proofErr w:type="spellEnd"/>
            <w:r w:rsidR="006F5A81">
              <w:rPr>
                <w:rStyle w:val="CommentReference"/>
              </w:rPr>
              <w:commentReference w:id="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5DCD65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commentRangeStart w:id="4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4"/>
            <w:r w:rsidR="006F5A81">
              <w:rPr>
                <w:rStyle w:val="CommentReference"/>
              </w:rPr>
              <w:commentReference w:id="4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418465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commentRangeStart w:id="5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5"/>
            <w:r w:rsidR="006F5A81">
              <w:rPr>
                <w:rStyle w:val="CommentReference"/>
              </w:rPr>
              <w:commentReference w:id="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6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</w:t>
            </w:r>
            <w:commentRangeEnd w:id="6"/>
            <w:r w:rsidR="00B60E4C">
              <w:rPr>
                <w:rStyle w:val="CommentReference"/>
              </w:rPr>
              <w:commentReference w:id="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commentRangeStart w:id="7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commentRangeEnd w:id="7"/>
            <w:proofErr w:type="spellEnd"/>
            <w:r w:rsidR="006F5A81">
              <w:rPr>
                <w:rStyle w:val="CommentReference"/>
              </w:rPr>
              <w:commentReference w:id="7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12502771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2805E2BC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4D8011F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DAFA5E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67D60A0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8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8"/>
            <w:r w:rsidR="00B60E4C">
              <w:rPr>
                <w:rStyle w:val="CommentReference"/>
              </w:rPr>
              <w:commentReference w:id="8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2F0806B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2F7B3561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4BBA00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4CF72BEC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15CCE7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206A250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231BE11A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7F976E92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6F79C5D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2DA85546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2DDC3BD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commentRangeStart w:id="9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9"/>
            <w:r w:rsidR="00B60E4C">
              <w:rPr>
                <w:rStyle w:val="CommentReference"/>
              </w:rPr>
              <w:commentReference w:id="9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4F17A8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EF686C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  <w:bookmarkStart w:id="10" w:name="_GoBack"/>
            <w:bookmarkEnd w:id="10"/>
          </w:p>
          <w:p w14:paraId="029E46C2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11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commentRangeEnd w:id="11"/>
            <w:r w:rsidR="00B60E4C">
              <w:rPr>
                <w:rStyle w:val="CommentReference"/>
              </w:rPr>
              <w:commentReference w:id="11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50EA8E28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USER ACER" w:date="2020-09-19T11:21:00Z" w:initials="UA">
    <w:p w14:paraId="2E9050BB" w14:textId="77777777" w:rsidR="006F5A81" w:rsidRDefault="006F5A81">
      <w:pPr>
        <w:pStyle w:val="CommentText"/>
      </w:pPr>
      <w:r>
        <w:rPr>
          <w:rStyle w:val="CommentReference"/>
        </w:rPr>
        <w:annotationRef/>
      </w:r>
      <w:proofErr w:type="spellStart"/>
      <w:r>
        <w:t>berlebihan</w:t>
      </w:r>
      <w:proofErr w:type="spellEnd"/>
    </w:p>
  </w:comment>
  <w:comment w:id="1" w:author="USER ACER" w:date="2020-09-19T11:24:00Z" w:initials="UA">
    <w:p w14:paraId="7175F05F" w14:textId="77777777" w:rsidR="006F5A81" w:rsidRDefault="006F5A81">
      <w:pPr>
        <w:pStyle w:val="CommentText"/>
      </w:pPr>
      <w:r>
        <w:rPr>
          <w:rStyle w:val="CommentReference"/>
        </w:rPr>
        <w:annotationRef/>
      </w:r>
      <w:proofErr w:type="spellStart"/>
      <w:r>
        <w:t>industri</w:t>
      </w:r>
      <w:proofErr w:type="spellEnd"/>
    </w:p>
  </w:comment>
  <w:comment w:id="2" w:author="USER ACER" w:date="2020-09-19T11:25:00Z" w:initials="UA">
    <w:p w14:paraId="54934F91" w14:textId="77777777" w:rsidR="006F5A81" w:rsidRDefault="006F5A81" w:rsidP="006F5A81">
      <w:pPr>
        <w:pStyle w:val="CommentText"/>
      </w:pPr>
      <w:r>
        <w:rPr>
          <w:rStyle w:val="CommentReference"/>
        </w:rPr>
        <w:annotationRef/>
      </w:r>
      <w:proofErr w:type="spellStart"/>
      <w:r>
        <w:t>dihadapkan</w:t>
      </w:r>
      <w:proofErr w:type="spellEnd"/>
    </w:p>
  </w:comment>
  <w:comment w:id="3" w:author="USER ACER" w:date="2020-09-19T11:25:00Z" w:initials="UA">
    <w:p w14:paraId="32604C9C" w14:textId="77777777" w:rsidR="006F5A81" w:rsidRDefault="006F5A81">
      <w:pPr>
        <w:pStyle w:val="CommentText"/>
      </w:pPr>
      <w:r>
        <w:rPr>
          <w:rStyle w:val="CommentReference"/>
        </w:rPr>
        <w:annotationRef/>
      </w:r>
      <w:proofErr w:type="spellStart"/>
      <w:r>
        <w:t>bid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</w:p>
  </w:comment>
  <w:comment w:id="4" w:author="USER ACER" w:date="2020-09-19T11:27:00Z" w:initials="UA">
    <w:p w14:paraId="3367DBD5" w14:textId="77777777" w:rsidR="006F5A81" w:rsidRDefault="006F5A81">
      <w:pPr>
        <w:pStyle w:val="CommentText"/>
      </w:pPr>
      <w:r>
        <w:rPr>
          <w:rStyle w:val="CommentReference"/>
        </w:rPr>
        <w:annotationRef/>
      </w:r>
      <w:proofErr w:type="spellStart"/>
      <w:r>
        <w:t>disiapkan</w:t>
      </w:r>
      <w:proofErr w:type="spellEnd"/>
    </w:p>
  </w:comment>
  <w:comment w:id="5" w:author="USER ACER" w:date="2020-09-19T11:28:00Z" w:initials="UA">
    <w:p w14:paraId="32694815" w14:textId="77777777" w:rsidR="006F5A81" w:rsidRDefault="006F5A81">
      <w:pPr>
        <w:pStyle w:val="CommentText"/>
      </w:pPr>
      <w:r>
        <w:rPr>
          <w:rStyle w:val="CommentReference"/>
        </w:rPr>
        <w:annotationRef/>
      </w:r>
      <w:proofErr w:type="spellStart"/>
      <w:r>
        <w:t>dibutuhkan</w:t>
      </w:r>
      <w:proofErr w:type="spellEnd"/>
    </w:p>
  </w:comment>
  <w:comment w:id="6" w:author="USER ACER" w:date="2020-09-19T11:31:00Z" w:initials="UA">
    <w:p w14:paraId="0BFF0EF8" w14:textId="77777777" w:rsidR="00B60E4C" w:rsidRDefault="00B60E4C">
      <w:pPr>
        <w:pStyle w:val="CommentText"/>
      </w:pPr>
      <w:r>
        <w:rPr>
          <w:rStyle w:val="CommentReference"/>
        </w:rPr>
        <w:annotationRef/>
      </w:r>
      <w:proofErr w:type="spellStart"/>
      <w:r>
        <w:t>marak</w:t>
      </w:r>
      <w:proofErr w:type="spellEnd"/>
    </w:p>
  </w:comment>
  <w:comment w:id="7" w:author="USER ACER" w:date="2020-09-19T11:29:00Z" w:initials="UA">
    <w:p w14:paraId="52EE028E" w14:textId="77777777" w:rsidR="006F5A81" w:rsidRDefault="006F5A81">
      <w:pPr>
        <w:pStyle w:val="CommentText"/>
      </w:pPr>
      <w:r>
        <w:rPr>
          <w:rStyle w:val="CommentReference"/>
        </w:rPr>
        <w:annotationRef/>
      </w:r>
      <w:proofErr w:type="spellStart"/>
      <w:r>
        <w:t>dipublikasikan</w:t>
      </w:r>
      <w:proofErr w:type="spellEnd"/>
    </w:p>
  </w:comment>
  <w:comment w:id="8" w:author="USER ACER" w:date="2020-09-19T11:31:00Z" w:initials="UA">
    <w:p w14:paraId="0FE4DFD9" w14:textId="77777777" w:rsidR="00B60E4C" w:rsidRDefault="00B60E4C">
      <w:pPr>
        <w:pStyle w:val="CommentText"/>
      </w:pPr>
      <w:r>
        <w:rPr>
          <w:rStyle w:val="CommentReference"/>
        </w:rPr>
        <w:annotationRef/>
      </w:r>
      <w:proofErr w:type="spellStart"/>
      <w:r>
        <w:t>sisw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</w:p>
  </w:comment>
  <w:comment w:id="9" w:author="USER ACER" w:date="2020-09-19T11:32:00Z" w:initials="UA">
    <w:p w14:paraId="5A6C4EA3" w14:textId="77777777" w:rsidR="00B60E4C" w:rsidRDefault="00B60E4C">
      <w:pPr>
        <w:pStyle w:val="CommentText"/>
      </w:pPr>
      <w:r>
        <w:rPr>
          <w:rStyle w:val="CommentReference"/>
        </w:rPr>
        <w:annotationRef/>
      </w:r>
      <w:proofErr w:type="spellStart"/>
      <w:r>
        <w:t>diperlukan</w:t>
      </w:r>
      <w:proofErr w:type="spellEnd"/>
    </w:p>
  </w:comment>
  <w:comment w:id="11" w:author="USER ACER" w:date="2020-09-19T11:32:00Z" w:initials="UA">
    <w:p w14:paraId="0811B602" w14:textId="77777777" w:rsidR="00B60E4C" w:rsidRDefault="00B60E4C">
      <w:pPr>
        <w:pStyle w:val="CommentText"/>
      </w:pPr>
      <w:r>
        <w:rPr>
          <w:rStyle w:val="CommentReference"/>
        </w:rPr>
        <w:annotationRef/>
      </w:r>
      <w:proofErr w:type="spellStart"/>
      <w:r>
        <w:t>hapu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E9050BB" w15:done="0"/>
  <w15:commentEx w15:paraId="7175F05F" w15:done="0"/>
  <w15:commentEx w15:paraId="54934F91" w15:done="0"/>
  <w15:commentEx w15:paraId="32604C9C" w15:done="0"/>
  <w15:commentEx w15:paraId="3367DBD5" w15:done="0"/>
  <w15:commentEx w15:paraId="32694815" w15:done="0"/>
  <w15:commentEx w15:paraId="0BFF0EF8" w15:done="0"/>
  <w15:commentEx w15:paraId="52EE028E" w15:done="0"/>
  <w15:commentEx w15:paraId="0FE4DFD9" w15:done="0"/>
  <w15:commentEx w15:paraId="5A6C4EA3" w15:done="0"/>
  <w15:commentEx w15:paraId="0811B60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 Math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 ACER">
    <w15:presenceInfo w15:providerId="None" w15:userId="USER AC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M7IwMrAwMzIxtTRR0lEKTi0uzszPAykwrAUAq3iPvCwAAAA="/>
  </w:docVars>
  <w:rsids>
    <w:rsidRoot w:val="00125355"/>
    <w:rsid w:val="0012251A"/>
    <w:rsid w:val="00125355"/>
    <w:rsid w:val="001D038C"/>
    <w:rsid w:val="00240407"/>
    <w:rsid w:val="003C5A56"/>
    <w:rsid w:val="0042167F"/>
    <w:rsid w:val="006F5A81"/>
    <w:rsid w:val="00924DF5"/>
    <w:rsid w:val="00B60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69066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6F5A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F5A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F5A81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F5A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F5A81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5A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A8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60E4C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75</Words>
  <Characters>271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USER ACER</cp:lastModifiedBy>
  <cp:revision>5</cp:revision>
  <dcterms:created xsi:type="dcterms:W3CDTF">2020-08-26T22:03:00Z</dcterms:created>
  <dcterms:modified xsi:type="dcterms:W3CDTF">2020-09-19T04:51:00Z</dcterms:modified>
</cp:coreProperties>
</file>